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everyone who believes in Jesus from sin.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a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that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the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e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from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t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e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himself so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ly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the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people committed. People deserve God to punish them for the evil things that they do. However, God punished Jesus instead of the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ed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God blesses all people through Abraham because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to judge them. God commanded each Israelite family to slaughter a lamb. God told them to do this when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when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Passover even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God made a covenant with the people of Israel because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God’s message, but Jesus revealed God in his preaching and actions. How would you express</w:t>
      </w:r>
      <w:r>
        <w:t xml:space="preserve"> </w:t>
      </w:r>
      <w:r>
        <w:rPr>
          <w:bCs/>
          <w:b/>
        </w:rPr>
        <w:t xml:space="preserve">the Scriptures call Jesus the Word of God</w:t>
      </w:r>
      <w:r>
        <w:t xml:space="preserve"> </w:t>
      </w:r>
      <w:r>
        <w:t xml:space="preserve">to mean God’s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to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from David in that Jesus rules over everything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In the beginning, there was no sin in the world. Everything was just the way God wanted it to be. There was no sin, sickness, or death. Everything loved and obeyed God. (48-01)</w:t>
      </w:r>
    </w:p>
    <w:br/>
    <w:p>
      <w:pPr>
        <w:pStyle w:val="BodyText"/>
      </w:pPr>
      <w:r>
        <w:t xml:space="preserve">Deception: Satan deceived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between God and people no longer existed. There was no peace between people and God. (48-03)</w:t>
      </w:r>
    </w:p>
    <w:br/>
    <w:p>
      <w:pPr>
        <w:pStyle w:val="BodyText"/>
      </w:pPr>
      <w:r>
        <w:t xml:space="preserve">From the Time of Birth: Every person is sinful from the time of birth. People are born into the worl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took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and restore people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and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7:58Z</dcterms:created>
  <dcterms:modified xsi:type="dcterms:W3CDTF">2023-06-06T20: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